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3B950E" w14:textId="368CB2A0" w:rsidR="0037622D" w:rsidRDefault="002F137C">
      <w:pPr>
        <w:rPr>
          <w:lang w:val="en-US"/>
        </w:rPr>
      </w:pPr>
      <w:r>
        <w:rPr>
          <w:lang w:val="en-US"/>
        </w:rPr>
        <w:t>Dsdds</w:t>
      </w:r>
    </w:p>
    <w:p w14:paraId="4D0F718D" w14:textId="42A89766" w:rsidR="002F137C" w:rsidRDefault="002F137C">
      <w:pPr>
        <w:rPr>
          <w:lang w:val="en-US"/>
        </w:rPr>
      </w:pPr>
      <w:r>
        <w:rPr>
          <w:lang w:val="en-US"/>
        </w:rPr>
        <w:t>Dsdsd</w:t>
      </w:r>
    </w:p>
    <w:p w14:paraId="3708CC9D" w14:textId="35672B51" w:rsidR="002F137C" w:rsidRDefault="002F137C">
      <w:pPr>
        <w:rPr>
          <w:lang w:val="en-US"/>
        </w:rPr>
      </w:pPr>
      <w:r>
        <w:rPr>
          <w:lang w:val="en-US"/>
        </w:rPr>
        <w:t>Sdsds</w:t>
      </w:r>
    </w:p>
    <w:p w14:paraId="07491050" w14:textId="4FCCE769" w:rsidR="002F137C" w:rsidRDefault="002F137C">
      <w:pPr>
        <w:rPr>
          <w:lang w:val="en-US"/>
        </w:rPr>
      </w:pPr>
      <w:r>
        <w:rPr>
          <w:lang w:val="en-US"/>
        </w:rPr>
        <w:t>Sdsds</w:t>
      </w:r>
    </w:p>
    <w:p w14:paraId="79A79118" w14:textId="02D682B6" w:rsidR="002F137C" w:rsidRDefault="002F137C">
      <w:pPr>
        <w:rPr>
          <w:lang w:val="en-US"/>
        </w:rPr>
      </w:pPr>
    </w:p>
    <w:p w14:paraId="7A61323E" w14:textId="2C3B31CF" w:rsidR="002F137C" w:rsidRDefault="002F137C">
      <w:pPr>
        <w:rPr>
          <w:lang w:val="en-US"/>
        </w:rPr>
      </w:pPr>
      <w:r>
        <w:rPr>
          <w:lang w:val="en-US"/>
        </w:rPr>
        <w:t>Sdsds</w:t>
      </w:r>
    </w:p>
    <w:p w14:paraId="61647ECF" w14:textId="77777777" w:rsidR="002F137C" w:rsidRPr="002F137C" w:rsidRDefault="002F137C">
      <w:pPr>
        <w:rPr>
          <w:lang w:val="en-US"/>
        </w:rPr>
      </w:pPr>
    </w:p>
    <w:sectPr w:rsidR="002F137C" w:rsidRPr="002F137C" w:rsidSect="00194B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MrcwsbA0MTe1NDdR0lEKTi0uzszPAykwrAUA3Pb9xiwAAAA="/>
  </w:docVars>
  <w:rsids>
    <w:rsidRoot w:val="00D21680"/>
    <w:rsid w:val="00194B89"/>
    <w:rsid w:val="002F137C"/>
    <w:rsid w:val="008151E1"/>
    <w:rsid w:val="00D21680"/>
    <w:rsid w:val="00D66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6390C"/>
  <w15:chartTrackingRefBased/>
  <w15:docId w15:val="{63ABD52F-A6AC-4351-9303-8E320E42B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 GIOVANNY MONCAYO UNDA</dc:creator>
  <cp:keywords/>
  <dc:description/>
  <cp:lastModifiedBy>MILTON GIOVANNY MONCAYO UNDA</cp:lastModifiedBy>
  <cp:revision>2</cp:revision>
  <dcterms:created xsi:type="dcterms:W3CDTF">2021-01-20T14:50:00Z</dcterms:created>
  <dcterms:modified xsi:type="dcterms:W3CDTF">2021-01-20T14:50:00Z</dcterms:modified>
</cp:coreProperties>
</file>